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137D" w:rsidRDefault="00F727A4" w:rsidP="0085137D">
      <w:pPr>
        <w:jc w:val="center"/>
      </w:pPr>
      <w:r>
        <w:rPr>
          <w:b/>
        </w:rPr>
        <w:t xml:space="preserve">AKADEMİK TEŞVİK BAŞVURUSU </w:t>
      </w:r>
      <w:bookmarkStart w:id="0" w:name="_GoBack"/>
      <w:bookmarkEnd w:id="0"/>
      <w:r w:rsidR="0085137D">
        <w:rPr>
          <w:b/>
        </w:rPr>
        <w:t>ÖN İNCELEME HEYET ÜYELERİ</w:t>
      </w:r>
    </w:p>
    <w:tbl>
      <w:tblPr>
        <w:tblW w:w="9612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92"/>
        <w:gridCol w:w="6520"/>
      </w:tblGrid>
      <w:tr w:rsidR="0085137D" w:rsidRPr="007E7D31" w:rsidTr="002F2091"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Pr="007E7D31" w:rsidRDefault="0085137D" w:rsidP="002F2091">
            <w:pPr>
              <w:rPr>
                <w:b/>
              </w:rPr>
            </w:pPr>
            <w:r>
              <w:rPr>
                <w:b/>
              </w:rPr>
              <w:t xml:space="preserve">BÖLÜMLER 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Pr="007E7D31" w:rsidRDefault="0085137D" w:rsidP="002F2091">
            <w:pPr>
              <w:rPr>
                <w:b/>
              </w:rPr>
            </w:pPr>
            <w:r>
              <w:rPr>
                <w:b/>
              </w:rPr>
              <w:t>ÜYELER</w:t>
            </w:r>
          </w:p>
        </w:tc>
      </w:tr>
      <w:tr w:rsidR="0085137D" w:rsidRPr="007E7D31" w:rsidTr="002F2091">
        <w:trPr>
          <w:trHeight w:val="495"/>
        </w:trPr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Pr="007E7D31" w:rsidRDefault="0085137D" w:rsidP="002F2091">
            <w:pPr>
              <w:rPr>
                <w:sz w:val="22"/>
                <w:szCs w:val="22"/>
              </w:rPr>
            </w:pPr>
            <w:r>
              <w:rPr>
                <w:b/>
                <w:bCs/>
                <w:sz w:val="19"/>
                <w:szCs w:val="19"/>
              </w:rPr>
              <w:t>YÖNETİM VE ORGANİZASYON BÖLÜMÜ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Pr="007E7D31" w:rsidRDefault="0085137D" w:rsidP="002F2091">
            <w:pPr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Yrd.Doç.Dr</w:t>
            </w:r>
            <w:proofErr w:type="gramEnd"/>
            <w:r>
              <w:rPr>
                <w:sz w:val="22"/>
                <w:szCs w:val="22"/>
              </w:rPr>
              <w:t>.Celal</w:t>
            </w:r>
            <w:proofErr w:type="spellEnd"/>
            <w:r>
              <w:rPr>
                <w:sz w:val="22"/>
                <w:szCs w:val="22"/>
              </w:rPr>
              <w:t xml:space="preserve"> DEMİRKOL          </w:t>
            </w:r>
            <w:r w:rsidR="00611E0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(Böl. Bşk.)</w:t>
            </w:r>
            <w:r w:rsidRPr="007E7D31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 xml:space="preserve">           </w:t>
            </w:r>
          </w:p>
          <w:p w:rsidR="0085137D" w:rsidRDefault="0085137D" w:rsidP="002F2091">
            <w:pPr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Öğr.Gör</w:t>
            </w:r>
            <w:proofErr w:type="gramEnd"/>
            <w:r>
              <w:rPr>
                <w:sz w:val="22"/>
                <w:szCs w:val="22"/>
              </w:rPr>
              <w:t>.Şefika</w:t>
            </w:r>
            <w:proofErr w:type="spellEnd"/>
            <w:r>
              <w:rPr>
                <w:sz w:val="22"/>
                <w:szCs w:val="22"/>
              </w:rPr>
              <w:t xml:space="preserve"> AYDIN                           (Üye)</w:t>
            </w:r>
          </w:p>
          <w:p w:rsidR="0085137D" w:rsidRPr="007E7D31" w:rsidRDefault="0085137D" w:rsidP="002F2091">
            <w:pPr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Öğr.Gör</w:t>
            </w:r>
            <w:proofErr w:type="gramEnd"/>
            <w:r>
              <w:rPr>
                <w:sz w:val="22"/>
                <w:szCs w:val="22"/>
              </w:rPr>
              <w:t>.Hakan</w:t>
            </w:r>
            <w:proofErr w:type="spellEnd"/>
            <w:r>
              <w:rPr>
                <w:sz w:val="22"/>
                <w:szCs w:val="22"/>
              </w:rPr>
              <w:t xml:space="preserve"> KILCI                              (Üye)</w:t>
            </w:r>
          </w:p>
        </w:tc>
      </w:tr>
      <w:tr w:rsidR="0085137D" w:rsidRPr="007E7D31" w:rsidTr="002F2091">
        <w:trPr>
          <w:trHeight w:val="495"/>
        </w:trPr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Pr="007E7D31" w:rsidRDefault="0085137D" w:rsidP="002F2091">
            <w:pPr>
              <w:rPr>
                <w:sz w:val="22"/>
                <w:szCs w:val="22"/>
              </w:rPr>
            </w:pPr>
            <w:r>
              <w:rPr>
                <w:b/>
                <w:bCs/>
                <w:sz w:val="19"/>
                <w:szCs w:val="19"/>
              </w:rPr>
              <w:t>BÜRO HİZMETLERİ ve SEKRETERLİK BÖLÜMÜ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Default="0085137D" w:rsidP="002F2091">
            <w:pPr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Öğr.Gör</w:t>
            </w:r>
            <w:proofErr w:type="gramEnd"/>
            <w:r>
              <w:rPr>
                <w:sz w:val="22"/>
                <w:szCs w:val="22"/>
              </w:rPr>
              <w:t>.Dr</w:t>
            </w:r>
            <w:proofErr w:type="spellEnd"/>
            <w:r>
              <w:rPr>
                <w:sz w:val="22"/>
                <w:szCs w:val="22"/>
              </w:rPr>
              <w:t xml:space="preserve">. Oktay HEKİMLER        </w:t>
            </w:r>
            <w:r w:rsidR="00611E0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  (Böl. Bşk.)</w:t>
            </w:r>
            <w:r w:rsidRPr="007E7D31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 xml:space="preserve">      </w:t>
            </w:r>
          </w:p>
          <w:p w:rsidR="0085137D" w:rsidRDefault="0085137D" w:rsidP="002F209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Öğr</w:t>
            </w:r>
            <w:proofErr w:type="spellEnd"/>
            <w:r>
              <w:rPr>
                <w:sz w:val="22"/>
                <w:szCs w:val="22"/>
              </w:rPr>
              <w:t>. Gör.</w:t>
            </w:r>
            <w:r w:rsidRPr="00F85DC2">
              <w:t xml:space="preserve"> </w:t>
            </w:r>
            <w:r>
              <w:t xml:space="preserve">Senem ALTAY                      </w:t>
            </w:r>
            <w:r>
              <w:rPr>
                <w:sz w:val="22"/>
                <w:szCs w:val="22"/>
              </w:rPr>
              <w:t xml:space="preserve">(Üye)   </w:t>
            </w:r>
          </w:p>
          <w:p w:rsidR="00611E0E" w:rsidRDefault="00611E0E" w:rsidP="002F2091">
            <w:pPr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Öğr.Gör</w:t>
            </w:r>
            <w:proofErr w:type="gramEnd"/>
            <w:r>
              <w:rPr>
                <w:sz w:val="22"/>
                <w:szCs w:val="22"/>
              </w:rPr>
              <w:t>.Muammer</w:t>
            </w:r>
            <w:proofErr w:type="spellEnd"/>
            <w:r>
              <w:rPr>
                <w:sz w:val="22"/>
                <w:szCs w:val="22"/>
              </w:rPr>
              <w:t xml:space="preserve"> GİRGİN                      (Üye)</w:t>
            </w:r>
          </w:p>
        </w:tc>
      </w:tr>
      <w:tr w:rsidR="0085137D" w:rsidRPr="007E7D31" w:rsidTr="002F2091">
        <w:trPr>
          <w:trHeight w:val="495"/>
        </w:trPr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Pr="007E7D31" w:rsidRDefault="0085137D" w:rsidP="002F2091">
            <w:pPr>
              <w:rPr>
                <w:sz w:val="22"/>
                <w:szCs w:val="22"/>
              </w:rPr>
            </w:pPr>
            <w:r>
              <w:rPr>
                <w:b/>
                <w:bCs/>
                <w:sz w:val="19"/>
                <w:szCs w:val="19"/>
              </w:rPr>
              <w:t>DIŞ TİCARET BÖLÜMÜ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Default="0085137D" w:rsidP="002F2091">
            <w:pPr>
              <w:rPr>
                <w:sz w:val="22"/>
                <w:szCs w:val="22"/>
              </w:rPr>
            </w:pPr>
            <w:r w:rsidRPr="00F85DC2">
              <w:t>Yrd. Doç. Dr. Süreyya BAKKAL</w:t>
            </w:r>
            <w:r>
              <w:t xml:space="preserve">   </w:t>
            </w:r>
            <w:r w:rsidR="00611E0E">
              <w:t xml:space="preserve"> </w:t>
            </w:r>
            <w:r>
              <w:t xml:space="preserve">  </w:t>
            </w:r>
            <w:r>
              <w:rPr>
                <w:sz w:val="22"/>
                <w:szCs w:val="22"/>
              </w:rPr>
              <w:t>(Böl. Bşk.)</w:t>
            </w:r>
            <w:r w:rsidRPr="007E7D31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 xml:space="preserve">       </w:t>
            </w:r>
          </w:p>
          <w:p w:rsidR="0085137D" w:rsidRDefault="0085137D" w:rsidP="002F2091">
            <w:pPr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Öğr.Gör</w:t>
            </w:r>
            <w:proofErr w:type="gramEnd"/>
            <w:r>
              <w:rPr>
                <w:sz w:val="22"/>
                <w:szCs w:val="22"/>
              </w:rPr>
              <w:t>.Miray</w:t>
            </w:r>
            <w:proofErr w:type="spellEnd"/>
            <w:r>
              <w:rPr>
                <w:sz w:val="22"/>
                <w:szCs w:val="22"/>
              </w:rPr>
              <w:t xml:space="preserve"> ÖZDEN                            (Üye)  </w:t>
            </w:r>
          </w:p>
          <w:p w:rsidR="0085137D" w:rsidRDefault="0085137D" w:rsidP="002F209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Öğr</w:t>
            </w:r>
            <w:proofErr w:type="spellEnd"/>
            <w:r>
              <w:rPr>
                <w:sz w:val="22"/>
                <w:szCs w:val="22"/>
              </w:rPr>
              <w:t xml:space="preserve">. Gör. Nihan ÖKSÜZ NARİNÇ         (Üye)  </w:t>
            </w:r>
          </w:p>
        </w:tc>
      </w:tr>
      <w:tr w:rsidR="0085137D" w:rsidRPr="007E7D31" w:rsidTr="002F2091">
        <w:trPr>
          <w:trHeight w:val="495"/>
        </w:trPr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Pr="007E7D31" w:rsidRDefault="0085137D" w:rsidP="002F2091">
            <w:pPr>
              <w:rPr>
                <w:sz w:val="22"/>
                <w:szCs w:val="22"/>
              </w:rPr>
            </w:pPr>
            <w:r>
              <w:rPr>
                <w:b/>
                <w:bCs/>
                <w:sz w:val="19"/>
                <w:szCs w:val="19"/>
              </w:rPr>
              <w:t>MUHASEBE ve VERGİ BÖLÜMÜ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Default="0085137D" w:rsidP="002F2091">
            <w:pPr>
              <w:rPr>
                <w:sz w:val="22"/>
                <w:szCs w:val="22"/>
              </w:rPr>
            </w:pPr>
            <w:proofErr w:type="spellStart"/>
            <w:proofErr w:type="gramStart"/>
            <w:r w:rsidRPr="00F85DC2">
              <w:t>Yrd.Doç</w:t>
            </w:r>
            <w:proofErr w:type="spellEnd"/>
            <w:r w:rsidRPr="00F85DC2">
              <w:t>.</w:t>
            </w:r>
            <w:proofErr w:type="gramEnd"/>
            <w:r w:rsidRPr="00F85DC2">
              <w:t xml:space="preserve"> Dr. </w:t>
            </w:r>
            <w:r>
              <w:rPr>
                <w:sz w:val="22"/>
                <w:szCs w:val="22"/>
              </w:rPr>
              <w:t xml:space="preserve">Ali Faruk AÇIKGÖZ    </w:t>
            </w:r>
            <w:r w:rsidR="00611E0E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 xml:space="preserve">  (Böl. Bşk.)</w:t>
            </w:r>
            <w:r w:rsidRPr="007E7D31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 xml:space="preserve">  </w:t>
            </w:r>
          </w:p>
          <w:p w:rsidR="0085137D" w:rsidRDefault="0085137D" w:rsidP="002F2091">
            <w:pPr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Yrd.Doç</w:t>
            </w:r>
            <w:proofErr w:type="spellEnd"/>
            <w:r>
              <w:rPr>
                <w:sz w:val="22"/>
                <w:szCs w:val="22"/>
              </w:rPr>
              <w:t>.</w:t>
            </w:r>
            <w:proofErr w:type="gram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r.Muharrem</w:t>
            </w:r>
            <w:proofErr w:type="spellEnd"/>
            <w:r>
              <w:rPr>
                <w:sz w:val="22"/>
                <w:szCs w:val="22"/>
              </w:rPr>
              <w:t xml:space="preserve"> BAKKAL           (Üye)</w:t>
            </w:r>
          </w:p>
          <w:p w:rsidR="0085137D" w:rsidRDefault="0085137D" w:rsidP="002F2091">
            <w:pPr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Yrd.Doç.Dr</w:t>
            </w:r>
            <w:proofErr w:type="spellEnd"/>
            <w:proofErr w:type="gramEnd"/>
            <w:r>
              <w:rPr>
                <w:sz w:val="22"/>
                <w:szCs w:val="22"/>
              </w:rPr>
              <w:t>. Ali GÜREL                           (Üye)</w:t>
            </w:r>
          </w:p>
        </w:tc>
      </w:tr>
      <w:tr w:rsidR="0085137D" w:rsidRPr="007E7D31" w:rsidTr="002F2091">
        <w:trPr>
          <w:trHeight w:val="495"/>
        </w:trPr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Pr="007E7D31" w:rsidRDefault="0085137D" w:rsidP="002F2091">
            <w:pPr>
              <w:rPr>
                <w:sz w:val="22"/>
                <w:szCs w:val="22"/>
              </w:rPr>
            </w:pPr>
            <w:r>
              <w:rPr>
                <w:b/>
                <w:bCs/>
                <w:sz w:val="19"/>
                <w:szCs w:val="19"/>
              </w:rPr>
              <w:t>OTEL, LOKANTA ve İKRAM HİZMETLERİ BÖLÜMÜ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Default="0085137D" w:rsidP="002F2091">
            <w:pPr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Öğr.Gör</w:t>
            </w:r>
            <w:proofErr w:type="gramEnd"/>
            <w:r>
              <w:rPr>
                <w:sz w:val="22"/>
                <w:szCs w:val="22"/>
              </w:rPr>
              <w:t>.Dr.Çağaş</w:t>
            </w:r>
            <w:proofErr w:type="spellEnd"/>
            <w:r>
              <w:rPr>
                <w:sz w:val="22"/>
                <w:szCs w:val="22"/>
              </w:rPr>
              <w:t xml:space="preserve"> İNAN                          (Böl. Bşk.)</w:t>
            </w:r>
            <w:r w:rsidRPr="007E7D31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 xml:space="preserve">   </w:t>
            </w:r>
          </w:p>
          <w:p w:rsidR="0085137D" w:rsidRDefault="0085137D" w:rsidP="002F2091">
            <w:pPr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Öğr.Gör</w:t>
            </w:r>
            <w:proofErr w:type="gramEnd"/>
            <w:r>
              <w:rPr>
                <w:sz w:val="22"/>
                <w:szCs w:val="22"/>
              </w:rPr>
              <w:t>.Hamide</w:t>
            </w:r>
            <w:proofErr w:type="spellEnd"/>
            <w:r>
              <w:rPr>
                <w:sz w:val="22"/>
                <w:szCs w:val="22"/>
              </w:rPr>
              <w:t xml:space="preserve"> SALHA                            (Üye)</w:t>
            </w:r>
          </w:p>
          <w:p w:rsidR="00611E0E" w:rsidRDefault="00611E0E" w:rsidP="002F2091">
            <w:pPr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Öğr.Gör</w:t>
            </w:r>
            <w:proofErr w:type="gramEnd"/>
            <w:r>
              <w:rPr>
                <w:sz w:val="22"/>
                <w:szCs w:val="22"/>
              </w:rPr>
              <w:t>.Murat</w:t>
            </w:r>
            <w:proofErr w:type="spellEnd"/>
            <w:r>
              <w:rPr>
                <w:sz w:val="22"/>
                <w:szCs w:val="22"/>
              </w:rPr>
              <w:t xml:space="preserve"> ÖZ                                       (Üye)</w:t>
            </w:r>
          </w:p>
        </w:tc>
      </w:tr>
      <w:tr w:rsidR="0085137D" w:rsidRPr="007E7D31" w:rsidTr="002F2091">
        <w:trPr>
          <w:trHeight w:val="495"/>
        </w:trPr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Pr="007E7D31" w:rsidRDefault="0085137D" w:rsidP="002F2091">
            <w:pPr>
              <w:rPr>
                <w:sz w:val="22"/>
                <w:szCs w:val="22"/>
              </w:rPr>
            </w:pPr>
            <w:r>
              <w:rPr>
                <w:b/>
                <w:bCs/>
                <w:sz w:val="19"/>
                <w:szCs w:val="19"/>
              </w:rPr>
              <w:t>ULAŞTIRMA HİZMETLERİ BÖLÜMÜ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37D" w:rsidRDefault="0085137D" w:rsidP="002F2091">
            <w:pPr>
              <w:jc w:val="both"/>
            </w:pPr>
            <w:proofErr w:type="spellStart"/>
            <w:proofErr w:type="gramStart"/>
            <w:r w:rsidRPr="00F85DC2">
              <w:t>Öğr.Gör</w:t>
            </w:r>
            <w:proofErr w:type="gramEnd"/>
            <w:r w:rsidRPr="00F85DC2">
              <w:t>.</w:t>
            </w:r>
            <w:r>
              <w:t>Umut</w:t>
            </w:r>
            <w:proofErr w:type="spellEnd"/>
            <w:r>
              <w:t xml:space="preserve"> TAÇ                        </w:t>
            </w:r>
            <w:r w:rsidR="00611E0E">
              <w:t xml:space="preserve">   </w:t>
            </w:r>
            <w:r>
              <w:t xml:space="preserve">   </w:t>
            </w:r>
            <w:r>
              <w:rPr>
                <w:sz w:val="22"/>
                <w:szCs w:val="22"/>
              </w:rPr>
              <w:t>(Böl. Bşk.)</w:t>
            </w:r>
            <w:r w:rsidRPr="007E7D31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 xml:space="preserve">           </w:t>
            </w:r>
          </w:p>
          <w:p w:rsidR="0085137D" w:rsidRDefault="0085137D" w:rsidP="002F2091">
            <w:pPr>
              <w:jc w:val="both"/>
              <w:rPr>
                <w:sz w:val="22"/>
                <w:szCs w:val="22"/>
              </w:rPr>
            </w:pPr>
            <w:proofErr w:type="spellStart"/>
            <w:proofErr w:type="gramStart"/>
            <w:r>
              <w:t>Öğr.Gör</w:t>
            </w:r>
            <w:proofErr w:type="spellEnd"/>
            <w:proofErr w:type="gramEnd"/>
            <w:r>
              <w:t>.</w:t>
            </w:r>
            <w:r w:rsidRPr="00F85DC2">
              <w:t xml:space="preserve"> Nermin AKARÇAY</w:t>
            </w:r>
            <w:r>
              <w:t xml:space="preserve">           </w:t>
            </w:r>
            <w:r w:rsidR="00611E0E">
              <w:t xml:space="preserve">   </w:t>
            </w:r>
            <w:r>
              <w:t xml:space="preserve"> </w:t>
            </w:r>
            <w:r>
              <w:rPr>
                <w:sz w:val="22"/>
                <w:szCs w:val="22"/>
              </w:rPr>
              <w:t>(Üye)</w:t>
            </w:r>
          </w:p>
          <w:p w:rsidR="00611E0E" w:rsidRPr="00F85DC2" w:rsidRDefault="00611E0E" w:rsidP="002F2091">
            <w:pPr>
              <w:jc w:val="both"/>
            </w:pPr>
            <w:proofErr w:type="spellStart"/>
            <w:proofErr w:type="gramStart"/>
            <w:r>
              <w:rPr>
                <w:sz w:val="22"/>
                <w:szCs w:val="22"/>
              </w:rPr>
              <w:t>Öğr.Gör</w:t>
            </w:r>
            <w:proofErr w:type="gramEnd"/>
            <w:r>
              <w:rPr>
                <w:sz w:val="22"/>
                <w:szCs w:val="22"/>
              </w:rPr>
              <w:t>.Saniye</w:t>
            </w:r>
            <w:proofErr w:type="spellEnd"/>
            <w:r>
              <w:rPr>
                <w:sz w:val="22"/>
                <w:szCs w:val="22"/>
              </w:rPr>
              <w:t xml:space="preserve"> YILDIRIM ÖZMUTLU  (Üye)</w:t>
            </w:r>
          </w:p>
        </w:tc>
      </w:tr>
    </w:tbl>
    <w:p w:rsidR="0085137D" w:rsidRDefault="0085137D" w:rsidP="0085137D">
      <w:pPr>
        <w:ind w:left="2880"/>
      </w:pPr>
    </w:p>
    <w:p w:rsidR="009D065A" w:rsidRDefault="00F727A4"/>
    <w:sectPr w:rsidR="009D06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M2NzUyMjQ0MbNU0lEKTi0uzszPAykwrAUAv/rzkiwAAAA="/>
  </w:docVars>
  <w:rsids>
    <w:rsidRoot w:val="00102A9D"/>
    <w:rsid w:val="00102A9D"/>
    <w:rsid w:val="00253316"/>
    <w:rsid w:val="00611E0E"/>
    <w:rsid w:val="0085137D"/>
    <w:rsid w:val="00A103D1"/>
    <w:rsid w:val="00F72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A2D880"/>
  <w15:docId w15:val="{77AC304E-55F2-4997-926F-5FB0C6A10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13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3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an</dc:creator>
  <cp:keywords/>
  <dc:description/>
  <cp:lastModifiedBy>ronaldinho424</cp:lastModifiedBy>
  <cp:revision>4</cp:revision>
  <dcterms:created xsi:type="dcterms:W3CDTF">2017-01-03T08:55:00Z</dcterms:created>
  <dcterms:modified xsi:type="dcterms:W3CDTF">2017-01-05T18:59:00Z</dcterms:modified>
</cp:coreProperties>
</file>